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67CB2" w14:textId="3983761E" w:rsidR="00726980" w:rsidRDefault="007613FB" w:rsidP="00EE51CF">
      <w:pPr>
        <w:pStyle w:val="Title"/>
      </w:pPr>
      <w:r>
        <w:t>My Dream Island</w:t>
      </w:r>
      <w:commentRangeStart w:id="0"/>
      <w:r w:rsidR="00726980">
        <w:t xml:space="preserve"> in Humboldt County</w:t>
      </w:r>
      <w:commentRangeEnd w:id="0"/>
      <w:r w:rsidR="00726980">
        <w:rPr>
          <w:rStyle w:val="CommentReference"/>
        </w:rPr>
        <w:commentReference w:id="0"/>
      </w:r>
    </w:p>
    <w:p w14:paraId="447A882A" w14:textId="77777777" w:rsidR="00726980" w:rsidRPr="00EE51CF" w:rsidRDefault="00726980" w:rsidP="00726980">
      <w:pPr>
        <w:pStyle w:val="Subtitle"/>
        <w:rPr>
          <w:rStyle w:val="SubtleReference"/>
        </w:rPr>
      </w:pPr>
      <w:r w:rsidRPr="00EE51CF">
        <w:rPr>
          <w:rStyle w:val="SubtleReference"/>
        </w:rPr>
        <w:t>By</w:t>
      </w:r>
      <w:commentRangeStart w:id="1"/>
      <w:r w:rsidRPr="00EE51CF">
        <w:rPr>
          <w:rStyle w:val="SubtleReference"/>
        </w:rPr>
        <w:t>: Jim Graham</w:t>
      </w:r>
      <w:commentRangeEnd w:id="1"/>
      <w:r w:rsidR="00067933">
        <w:rPr>
          <w:rStyle w:val="CommentReference"/>
          <w:rFonts w:eastAsiaTheme="minorHAnsi"/>
          <w:color w:val="auto"/>
          <w:spacing w:val="0"/>
        </w:rPr>
        <w:commentReference w:id="1"/>
      </w:r>
    </w:p>
    <w:p w14:paraId="2BC690C5" w14:textId="47C80F63" w:rsidR="00726980" w:rsidRPr="00EE51CF" w:rsidRDefault="00726980" w:rsidP="00726980">
      <w:pPr>
        <w:pStyle w:val="Subtitle"/>
        <w:rPr>
          <w:rStyle w:val="SubtleReference"/>
        </w:rPr>
      </w:pPr>
      <w:commentRangeStart w:id="2"/>
      <w:r w:rsidRPr="00EE51CF">
        <w:rPr>
          <w:rStyle w:val="SubtleReference"/>
        </w:rPr>
        <w:t>13th of September, 20</w:t>
      </w:r>
      <w:r w:rsidR="007613FB">
        <w:rPr>
          <w:rStyle w:val="SubtleReference"/>
        </w:rPr>
        <w:t>21</w:t>
      </w:r>
      <w:commentRangeEnd w:id="2"/>
      <w:r w:rsidR="007613FB">
        <w:rPr>
          <w:rStyle w:val="CommentReference"/>
          <w:rFonts w:eastAsiaTheme="minorHAnsi"/>
          <w:color w:val="auto"/>
          <w:spacing w:val="0"/>
        </w:rPr>
        <w:commentReference w:id="2"/>
      </w:r>
    </w:p>
    <w:p w14:paraId="0CA187EF" w14:textId="77777777" w:rsidR="00726980" w:rsidRDefault="00726980" w:rsidP="00EE51CF">
      <w:pPr>
        <w:pStyle w:val="Heading1"/>
      </w:pPr>
      <w:commentRangeStart w:id="3"/>
      <w:commentRangeStart w:id="4"/>
      <w:r>
        <w:t>Introduction</w:t>
      </w:r>
      <w:commentRangeEnd w:id="3"/>
      <w:r>
        <w:rPr>
          <w:rStyle w:val="CommentReference"/>
          <w:rFonts w:asciiTheme="minorHAnsi" w:eastAsiaTheme="minorHAnsi" w:hAnsiTheme="minorHAnsi" w:cstheme="minorBidi"/>
          <w:color w:val="auto"/>
        </w:rPr>
        <w:commentReference w:id="3"/>
      </w:r>
      <w:commentRangeEnd w:id="4"/>
      <w:r w:rsidR="007613FB">
        <w:rPr>
          <w:rStyle w:val="CommentReference"/>
          <w:rFonts w:asciiTheme="minorHAnsi" w:eastAsiaTheme="minorHAnsi" w:hAnsiTheme="minorHAnsi" w:cstheme="minorBidi"/>
          <w:color w:val="auto"/>
        </w:rPr>
        <w:commentReference w:id="4"/>
      </w:r>
    </w:p>
    <w:p w14:paraId="433B151F" w14:textId="036BE047" w:rsidR="00F520E6" w:rsidRDefault="00246DBA">
      <w:r>
        <w:t>I</w:t>
      </w:r>
      <w:r w:rsidR="00F520E6">
        <w:t xml:space="preserve">slands provide </w:t>
      </w:r>
      <w:r>
        <w:t>refuge for many species but can also be threatened by invasive species (</w:t>
      </w:r>
      <w:r w:rsidRPr="00F520E6">
        <w:t>Davies</w:t>
      </w:r>
      <w:r>
        <w:t xml:space="preserve"> 2018). </w:t>
      </w:r>
      <w:r w:rsidR="00F520E6">
        <w:t xml:space="preserve">Artificial islands </w:t>
      </w:r>
      <w:r>
        <w:t>can provide new refuges for species</w:t>
      </w:r>
      <w:r w:rsidR="00F520E6">
        <w:t xml:space="preserve"> (</w:t>
      </w:r>
      <w:proofErr w:type="spellStart"/>
      <w:r w:rsidR="00F520E6">
        <w:t>Bayyinah</w:t>
      </w:r>
      <w:proofErr w:type="spellEnd"/>
      <w:r w:rsidR="00F520E6">
        <w:t xml:space="preserve"> 2006</w:t>
      </w:r>
      <w:r>
        <w:t xml:space="preserve">) but can also cause negative </w:t>
      </w:r>
      <w:r w:rsidR="003E09C1">
        <w:t xml:space="preserve">impacts on the </w:t>
      </w:r>
      <w:r>
        <w:t>environmental (</w:t>
      </w:r>
      <w:r w:rsidR="00F520E6">
        <w:t xml:space="preserve">Quinn 1996).  </w:t>
      </w:r>
    </w:p>
    <w:p w14:paraId="30D34957" w14:textId="0F1A176F" w:rsidR="00F520E6" w:rsidRDefault="00246DBA">
      <w:r>
        <w:t>This study creates the design for a new artificial island to be created off the coast of Northern Californian (</w:t>
      </w:r>
      <w:commentRangeStart w:id="5"/>
      <w:r>
        <w:t>Figure 1</w:t>
      </w:r>
      <w:commentRangeEnd w:id="5"/>
      <w:r>
        <w:rPr>
          <w:rStyle w:val="CommentReference"/>
        </w:rPr>
        <w:commentReference w:id="5"/>
      </w:r>
      <w:r>
        <w:t>).  The island is the intended retirement home for the author.</w:t>
      </w:r>
    </w:p>
    <w:p w14:paraId="525FD567" w14:textId="693C275E" w:rsidR="00D30CCE" w:rsidRDefault="00D30CCE" w:rsidP="00D30CCE">
      <w:pPr>
        <w:jc w:val="center"/>
      </w:pPr>
    </w:p>
    <w:p w14:paraId="68323F8E" w14:textId="24450948" w:rsidR="00246DBA" w:rsidRDefault="00246DBA" w:rsidP="00D30CCE">
      <w:pPr>
        <w:jc w:val="center"/>
      </w:pPr>
      <w:commentRangeStart w:id="6"/>
      <w:commentRangeStart w:id="7"/>
      <w:r>
        <w:rPr>
          <w:noProof/>
        </w:rPr>
        <w:drawing>
          <wp:inline distT="0" distB="0" distL="0" distR="0" wp14:anchorId="35A0302F" wp14:editId="36E6F673">
            <wp:extent cx="4143375" cy="4143375"/>
            <wp:effectExtent l="19050" t="19050" r="28575" b="285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43375" cy="4143375"/>
                    </a:xfrm>
                    <a:prstGeom prst="rect">
                      <a:avLst/>
                    </a:prstGeom>
                    <a:noFill/>
                    <a:ln>
                      <a:solidFill>
                        <a:schemeClr val="tx1"/>
                      </a:solidFill>
                    </a:ln>
                  </pic:spPr>
                </pic:pic>
              </a:graphicData>
            </a:graphic>
          </wp:inline>
        </w:drawing>
      </w:r>
      <w:commentRangeEnd w:id="6"/>
      <w:commentRangeEnd w:id="7"/>
      <w:r w:rsidR="00D04251">
        <w:rPr>
          <w:rStyle w:val="CommentReference"/>
        </w:rPr>
        <w:commentReference w:id="6"/>
      </w:r>
      <w:r>
        <w:rPr>
          <w:rStyle w:val="CommentReference"/>
        </w:rPr>
        <w:commentReference w:id="7"/>
      </w:r>
    </w:p>
    <w:p w14:paraId="2F863F6E" w14:textId="50E8AC17" w:rsidR="00726980" w:rsidRDefault="00D30CCE" w:rsidP="00D30CCE">
      <w:pPr>
        <w:pStyle w:val="Caption"/>
        <w:jc w:val="center"/>
      </w:pPr>
      <w:commentRangeStart w:id="8"/>
      <w:r>
        <w:t xml:space="preserve">Figure </w:t>
      </w:r>
      <w:r w:rsidR="00C82991">
        <w:fldChar w:fldCharType="begin"/>
      </w:r>
      <w:r w:rsidR="00C82991">
        <w:instrText xml:space="preserve"> SEQ Figure \* ARABIC </w:instrText>
      </w:r>
      <w:r w:rsidR="00C82991">
        <w:fldChar w:fldCharType="separate"/>
      </w:r>
      <w:r w:rsidR="00675245">
        <w:rPr>
          <w:noProof/>
        </w:rPr>
        <w:t>1</w:t>
      </w:r>
      <w:r w:rsidR="00C82991">
        <w:rPr>
          <w:noProof/>
        </w:rPr>
        <w:fldChar w:fldCharType="end"/>
      </w:r>
      <w:r>
        <w:t xml:space="preserve"> </w:t>
      </w:r>
      <w:r w:rsidRPr="00504C84">
        <w:t xml:space="preserve">Map showing the location of </w:t>
      </w:r>
      <w:r w:rsidR="00D04251">
        <w:t xml:space="preserve">the island off the cost of </w:t>
      </w:r>
      <w:r w:rsidRPr="00504C84">
        <w:t>Humboldt County within California</w:t>
      </w:r>
      <w:r w:rsidR="00D04251">
        <w:t xml:space="preserve">.  </w:t>
      </w:r>
      <w:commentRangeEnd w:id="8"/>
      <w:r w:rsidR="003E09C1">
        <w:rPr>
          <w:rStyle w:val="CommentReference"/>
          <w:i w:val="0"/>
          <w:iCs w:val="0"/>
          <w:color w:val="auto"/>
        </w:rPr>
        <w:commentReference w:id="8"/>
      </w:r>
    </w:p>
    <w:p w14:paraId="38E6B57D" w14:textId="77777777" w:rsidR="00726980" w:rsidRDefault="00726980" w:rsidP="00EE51CF">
      <w:pPr>
        <w:pStyle w:val="Heading1"/>
      </w:pPr>
      <w:commentRangeStart w:id="9"/>
      <w:r>
        <w:t>Methods</w:t>
      </w:r>
      <w:commentRangeEnd w:id="9"/>
      <w:r>
        <w:rPr>
          <w:rStyle w:val="CommentReference"/>
          <w:rFonts w:asciiTheme="minorHAnsi" w:eastAsiaTheme="minorHAnsi" w:hAnsiTheme="minorHAnsi" w:cstheme="minorBidi"/>
          <w:color w:val="auto"/>
        </w:rPr>
        <w:commentReference w:id="9"/>
      </w:r>
    </w:p>
    <w:p w14:paraId="200B3F76" w14:textId="374CD2C7" w:rsidR="00D04251" w:rsidRDefault="00D04251">
      <w:commentRangeStart w:id="10"/>
      <w:r>
        <w:t>Data was downloaded from the Natural Earth website for the background of the locator map (</w:t>
      </w:r>
      <w:commentRangeStart w:id="11"/>
      <w:r>
        <w:fldChar w:fldCharType="begin"/>
      </w:r>
      <w:r>
        <w:instrText xml:space="preserve"> HYPERLINK "file:///C:\\Users\\jg2345\\Downloads\\www.naturalearthdata.com" </w:instrText>
      </w:r>
      <w:r>
        <w:fldChar w:fldCharType="separate"/>
      </w:r>
      <w:r w:rsidRPr="008A76A4">
        <w:rPr>
          <w:rStyle w:val="Hyperlink"/>
        </w:rPr>
        <w:t>naturalearthdata.com</w:t>
      </w:r>
      <w:r>
        <w:rPr>
          <w:rStyle w:val="Hyperlink"/>
        </w:rPr>
        <w:fldChar w:fldCharType="end"/>
      </w:r>
      <w:commentRangeEnd w:id="11"/>
      <w:r>
        <w:rPr>
          <w:rStyle w:val="CommentReference"/>
        </w:rPr>
        <w:commentReference w:id="11"/>
      </w:r>
      <w:r>
        <w:rPr>
          <w:rStyle w:val="Hyperlink"/>
        </w:rPr>
        <w:t>)</w:t>
      </w:r>
      <w:r>
        <w:t xml:space="preserve">.  The island was digitized in </w:t>
      </w:r>
      <w:commentRangeStart w:id="12"/>
      <w:r>
        <w:t>ArcGIS Pro version 2.4.0 from Esri, Inc</w:t>
      </w:r>
      <w:commentRangeEnd w:id="12"/>
      <w:r>
        <w:rPr>
          <w:rStyle w:val="CommentReference"/>
        </w:rPr>
        <w:commentReference w:id="12"/>
      </w:r>
      <w:r>
        <w:t>.</w:t>
      </w:r>
      <w:commentRangeEnd w:id="10"/>
      <w:r>
        <w:rPr>
          <w:rStyle w:val="CommentReference"/>
        </w:rPr>
        <w:commentReference w:id="10"/>
      </w:r>
      <w:r>
        <w:t xml:space="preserve"> The background for the island map was added in ArcGIS and attributed to </w:t>
      </w:r>
      <w:r w:rsidRPr="00D04251">
        <w:t xml:space="preserve">Esri, Maxar, </w:t>
      </w:r>
      <w:proofErr w:type="spellStart"/>
      <w:r w:rsidRPr="00D04251">
        <w:t>GeoEye</w:t>
      </w:r>
      <w:proofErr w:type="spellEnd"/>
      <w:r w:rsidRPr="00D04251">
        <w:t xml:space="preserve">, Earthstar </w:t>
      </w:r>
      <w:r w:rsidRPr="00D04251">
        <w:lastRenderedPageBreak/>
        <w:t xml:space="preserve">Geographics, CNES/Airbus DS, USDA, USGS, </w:t>
      </w:r>
      <w:proofErr w:type="spellStart"/>
      <w:r w:rsidRPr="00D04251">
        <w:t>AeroGRID</w:t>
      </w:r>
      <w:proofErr w:type="spellEnd"/>
      <w:r w:rsidRPr="00D04251">
        <w:t>, IGN, and the GIS User Community</w:t>
      </w:r>
      <w:r>
        <w:t xml:space="preserve">.  The final report was prepared in Microsoft Word 2016. </w:t>
      </w:r>
    </w:p>
    <w:p w14:paraId="090B2B93" w14:textId="77777777" w:rsidR="00726980" w:rsidRDefault="00726980" w:rsidP="00EE51CF">
      <w:pPr>
        <w:pStyle w:val="Heading1"/>
      </w:pPr>
      <w:commentRangeStart w:id="13"/>
      <w:r>
        <w:t>Results</w:t>
      </w:r>
      <w:commentRangeEnd w:id="13"/>
      <w:r>
        <w:rPr>
          <w:rStyle w:val="CommentReference"/>
          <w:rFonts w:asciiTheme="minorHAnsi" w:eastAsiaTheme="minorHAnsi" w:hAnsiTheme="minorHAnsi" w:cstheme="minorBidi"/>
          <w:color w:val="auto"/>
        </w:rPr>
        <w:commentReference w:id="13"/>
      </w:r>
    </w:p>
    <w:p w14:paraId="5AE98108" w14:textId="6B73F765" w:rsidR="00DD1BD0" w:rsidRDefault="00067933" w:rsidP="00AE4077">
      <w:r>
        <w:t xml:space="preserve">Our work resulted in two islands with the larger having an area of </w:t>
      </w:r>
      <w:r w:rsidRPr="00067933">
        <w:t>100</w:t>
      </w:r>
      <w:r>
        <w:t>,</w:t>
      </w:r>
      <w:r w:rsidRPr="00067933">
        <w:t>347</w:t>
      </w:r>
      <w:r>
        <w:t xml:space="preserve"> hectares and the smaller being </w:t>
      </w:r>
      <w:commentRangeStart w:id="14"/>
      <w:r w:rsidRPr="00067933">
        <w:t>12</w:t>
      </w:r>
      <w:r>
        <w:t>,</w:t>
      </w:r>
      <w:r w:rsidRPr="00067933">
        <w:t>560</w:t>
      </w:r>
      <w:r>
        <w:t xml:space="preserve"> </w:t>
      </w:r>
      <w:commentRangeEnd w:id="14"/>
      <w:r>
        <w:rPr>
          <w:rStyle w:val="CommentReference"/>
        </w:rPr>
        <w:commentReference w:id="14"/>
      </w:r>
      <w:r>
        <w:t>hectares.</w:t>
      </w:r>
    </w:p>
    <w:p w14:paraId="57EFF5E9" w14:textId="5139108E" w:rsidR="00675245" w:rsidRDefault="007613FB" w:rsidP="00675245">
      <w:pPr>
        <w:keepNext/>
        <w:jc w:val="center"/>
      </w:pPr>
      <w:commentRangeStart w:id="15"/>
      <w:r>
        <w:rPr>
          <w:noProof/>
        </w:rPr>
        <w:drawing>
          <wp:inline distT="0" distB="0" distL="0" distR="0" wp14:anchorId="7F3CF258" wp14:editId="0DF027F1">
            <wp:extent cx="54864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commentRangeEnd w:id="15"/>
      <w:r w:rsidR="003E09C1">
        <w:rPr>
          <w:rStyle w:val="CommentReference"/>
        </w:rPr>
        <w:commentReference w:id="15"/>
      </w:r>
    </w:p>
    <w:p w14:paraId="1EEEFAEC" w14:textId="3C40EAA5" w:rsidR="00675245" w:rsidRDefault="00675245" w:rsidP="00675245">
      <w:pPr>
        <w:pStyle w:val="Caption"/>
        <w:jc w:val="center"/>
      </w:pPr>
      <w:r>
        <w:t xml:space="preserve">Figure </w:t>
      </w:r>
      <w:r w:rsidR="00C82991">
        <w:fldChar w:fldCharType="begin"/>
      </w:r>
      <w:r w:rsidR="00C82991">
        <w:instrText xml:space="preserve"> SEQ Figure \* ARABIC </w:instrText>
      </w:r>
      <w:r w:rsidR="00C82991">
        <w:fldChar w:fldCharType="separate"/>
      </w:r>
      <w:r>
        <w:rPr>
          <w:noProof/>
        </w:rPr>
        <w:t>2</w:t>
      </w:r>
      <w:r w:rsidR="00C82991">
        <w:rPr>
          <w:noProof/>
        </w:rPr>
        <w:fldChar w:fldCharType="end"/>
      </w:r>
      <w:r>
        <w:t xml:space="preserve"> </w:t>
      </w:r>
      <w:r w:rsidR="007613FB">
        <w:t>Map of the Big Island and Little Island off the coast of Humboldt County</w:t>
      </w:r>
    </w:p>
    <w:p w14:paraId="0C9354F0" w14:textId="64CA9820" w:rsidR="00726980" w:rsidRDefault="007D57BD" w:rsidP="001B49A9">
      <w:pPr>
        <w:jc w:val="center"/>
      </w:pPr>
      <w:commentRangeStart w:id="16"/>
      <w:commentRangeEnd w:id="16"/>
      <w:r>
        <w:rPr>
          <w:rStyle w:val="CommentReference"/>
        </w:rPr>
        <w:commentReference w:id="16"/>
      </w:r>
    </w:p>
    <w:p w14:paraId="61CBF4E5" w14:textId="77777777" w:rsidR="00726980" w:rsidRDefault="00726980" w:rsidP="00EE51CF">
      <w:pPr>
        <w:pStyle w:val="Heading1"/>
      </w:pPr>
      <w:commentRangeStart w:id="17"/>
      <w:r>
        <w:t>Conclusion</w:t>
      </w:r>
      <w:commentRangeEnd w:id="17"/>
      <w:r>
        <w:rPr>
          <w:rStyle w:val="CommentReference"/>
          <w:rFonts w:asciiTheme="minorHAnsi" w:eastAsiaTheme="minorHAnsi" w:hAnsiTheme="minorHAnsi" w:cstheme="minorBidi"/>
          <w:color w:val="auto"/>
        </w:rPr>
        <w:commentReference w:id="17"/>
      </w:r>
    </w:p>
    <w:p w14:paraId="677968DA" w14:textId="1E6E3B32" w:rsidR="004A5653" w:rsidRDefault="00067933">
      <w:r>
        <w:t>This report shows that a large island could be created off the coast of Humboldt County for me to retire at.  However, additional work will be needed to determine the cost of the island and the potential environmental impacts.</w:t>
      </w:r>
    </w:p>
    <w:p w14:paraId="75CFEF87" w14:textId="7ED88423" w:rsidR="00726980" w:rsidRDefault="00726980" w:rsidP="005A104D">
      <w:pPr>
        <w:pStyle w:val="Heading1"/>
      </w:pPr>
      <w:commentRangeStart w:id="18"/>
      <w:r>
        <w:t>Acknowledgements</w:t>
      </w:r>
      <w:commentRangeEnd w:id="18"/>
      <w:r>
        <w:rPr>
          <w:rStyle w:val="CommentReference"/>
          <w:rFonts w:asciiTheme="minorHAnsi" w:eastAsiaTheme="minorHAnsi" w:hAnsiTheme="minorHAnsi" w:cstheme="minorBidi"/>
          <w:color w:val="auto"/>
        </w:rPr>
        <w:commentReference w:id="18"/>
      </w:r>
    </w:p>
    <w:p w14:paraId="45250B9F" w14:textId="74FDD3EB" w:rsidR="00726980" w:rsidRDefault="00067933">
      <w:r>
        <w:t>We acknowledge Natural Earth and Esri for providing access to the data used for the backgrounds in our maps.</w:t>
      </w:r>
    </w:p>
    <w:p w14:paraId="2DF82E58" w14:textId="7D7AAA30" w:rsidR="00F520E6" w:rsidRDefault="00726980" w:rsidP="00067933">
      <w:pPr>
        <w:pStyle w:val="Heading2"/>
      </w:pPr>
      <w:commentRangeStart w:id="19"/>
      <w:r>
        <w:t>Bibliography</w:t>
      </w:r>
      <w:commentRangeEnd w:id="19"/>
      <w:r>
        <w:rPr>
          <w:rStyle w:val="CommentReference"/>
          <w:rFonts w:asciiTheme="minorHAnsi" w:eastAsiaTheme="minorHAnsi" w:hAnsiTheme="minorHAnsi" w:cstheme="minorBidi"/>
          <w:color w:val="auto"/>
        </w:rPr>
        <w:commentReference w:id="19"/>
      </w:r>
    </w:p>
    <w:p w14:paraId="3973030B" w14:textId="2E1A0D03" w:rsidR="00F520E6" w:rsidRDefault="007613FB" w:rsidP="00F520E6">
      <w:commentRangeStart w:id="20"/>
      <w:proofErr w:type="spellStart"/>
      <w:r>
        <w:t>Bayyinah</w:t>
      </w:r>
      <w:proofErr w:type="spellEnd"/>
      <w:r>
        <w:t>, S. 2006</w:t>
      </w:r>
      <w:r w:rsidR="00F520E6">
        <w:t>, The Marine Environmental Impacts of Artificial Island Construction Dubai, UAE. Masters’ thesis. Nicholas School of the Environment and Earth Sciences of Duke University.</w:t>
      </w:r>
      <w:commentRangeEnd w:id="20"/>
      <w:r w:rsidR="003E09C1">
        <w:rPr>
          <w:rStyle w:val="CommentReference"/>
        </w:rPr>
        <w:commentReference w:id="20"/>
      </w:r>
    </w:p>
    <w:p w14:paraId="3872040E" w14:textId="76512C10" w:rsidR="00F520E6" w:rsidRDefault="00F520E6" w:rsidP="00F520E6">
      <w:r w:rsidRPr="00F520E6">
        <w:lastRenderedPageBreak/>
        <w:t>Davies</w:t>
      </w:r>
      <w:r w:rsidR="00246DBA">
        <w:t>, H.F.</w:t>
      </w:r>
      <w:r w:rsidRPr="00F520E6">
        <w:t xml:space="preserve">, </w:t>
      </w:r>
      <w:r w:rsidR="00246DBA">
        <w:t>M.</w:t>
      </w:r>
      <w:r w:rsidRPr="00F520E6">
        <w:t xml:space="preserve"> A. McCarthy, </w:t>
      </w:r>
      <w:r w:rsidR="00246DBA">
        <w:t>R.</w:t>
      </w:r>
      <w:r w:rsidRPr="00F520E6">
        <w:t xml:space="preserve"> S. C. Firth, </w:t>
      </w:r>
      <w:r w:rsidR="00246DBA">
        <w:t>J.</w:t>
      </w:r>
      <w:r w:rsidRPr="00F520E6">
        <w:t xml:space="preserve"> C. Z. </w:t>
      </w:r>
      <w:proofErr w:type="spellStart"/>
      <w:r w:rsidRPr="00F520E6">
        <w:t>Woinarski</w:t>
      </w:r>
      <w:proofErr w:type="spellEnd"/>
      <w:r w:rsidRPr="00F520E6">
        <w:t xml:space="preserve">, </w:t>
      </w:r>
      <w:r w:rsidR="00246DBA">
        <w:t>G.</w:t>
      </w:r>
      <w:r w:rsidRPr="00F520E6">
        <w:t xml:space="preserve"> R. Gillespie, </w:t>
      </w:r>
      <w:r w:rsidR="00246DBA">
        <w:t>A.</w:t>
      </w:r>
      <w:r w:rsidRPr="00F520E6">
        <w:t xml:space="preserve"> N. Andersen, </w:t>
      </w:r>
      <w:r w:rsidR="00246DBA">
        <w:t>W.</w:t>
      </w:r>
      <w:r w:rsidRPr="00F520E6">
        <w:t xml:space="preserve"> </w:t>
      </w:r>
      <w:proofErr w:type="spellStart"/>
      <w:r w:rsidRPr="00F520E6">
        <w:t>Rioli</w:t>
      </w:r>
      <w:proofErr w:type="spellEnd"/>
      <w:r w:rsidRPr="00F520E6">
        <w:t xml:space="preserve">, </w:t>
      </w:r>
      <w:r w:rsidR="00246DBA">
        <w:t>J.</w:t>
      </w:r>
      <w:r w:rsidRPr="00F520E6">
        <w:t xml:space="preserve"> </w:t>
      </w:r>
      <w:proofErr w:type="spellStart"/>
      <w:r w:rsidRPr="00F520E6">
        <w:t>Puruntatameri</w:t>
      </w:r>
      <w:proofErr w:type="spellEnd"/>
      <w:r w:rsidRPr="00F520E6">
        <w:t xml:space="preserve">, </w:t>
      </w:r>
      <w:r w:rsidR="00246DBA">
        <w:t>W.</w:t>
      </w:r>
      <w:r w:rsidRPr="00F520E6">
        <w:t xml:space="preserve"> Roberts, </w:t>
      </w:r>
      <w:r w:rsidR="00246DBA">
        <w:t>C.</w:t>
      </w:r>
      <w:r w:rsidRPr="00F520E6">
        <w:t xml:space="preserve"> </w:t>
      </w:r>
      <w:proofErr w:type="spellStart"/>
      <w:r w:rsidRPr="00F520E6">
        <w:t>Kerinaiua</w:t>
      </w:r>
      <w:proofErr w:type="spellEnd"/>
      <w:r w:rsidRPr="00F520E6">
        <w:t xml:space="preserve">, </w:t>
      </w:r>
      <w:r w:rsidR="00246DBA">
        <w:t>V.</w:t>
      </w:r>
      <w:r w:rsidRPr="00F520E6">
        <w:t xml:space="preserve"> </w:t>
      </w:r>
      <w:proofErr w:type="spellStart"/>
      <w:r w:rsidRPr="00F520E6">
        <w:t>Kerinauia</w:t>
      </w:r>
      <w:proofErr w:type="spellEnd"/>
      <w:r w:rsidRPr="00F520E6">
        <w:t>, K</w:t>
      </w:r>
      <w:r w:rsidR="00246DBA">
        <w:t>.</w:t>
      </w:r>
      <w:r w:rsidRPr="00F520E6">
        <w:t xml:space="preserve"> Brooks </w:t>
      </w:r>
      <w:proofErr w:type="spellStart"/>
      <w:r w:rsidRPr="00F520E6">
        <w:t>Womatakimi</w:t>
      </w:r>
      <w:proofErr w:type="spellEnd"/>
      <w:r w:rsidRPr="00F520E6">
        <w:t xml:space="preserve">, </w:t>
      </w:r>
      <w:r w:rsidR="00246DBA">
        <w:t>B.</w:t>
      </w:r>
      <w:r w:rsidRPr="00F520E6">
        <w:t xml:space="preserve"> P. Murphy</w:t>
      </w:r>
      <w:r w:rsidR="00246DBA">
        <w:t xml:space="preserve">. 2018. </w:t>
      </w:r>
      <w:r w:rsidR="00246DBA" w:rsidRPr="00246DBA">
        <w:t>Declining populations in one of the last refuges for threatened mammal species in northern Australia</w:t>
      </w:r>
      <w:r w:rsidR="00246DBA">
        <w:t xml:space="preserve">. </w:t>
      </w:r>
      <w:proofErr w:type="spellStart"/>
      <w:r w:rsidR="00246DBA">
        <w:t>Ausstral</w:t>
      </w:r>
      <w:proofErr w:type="spellEnd"/>
      <w:r w:rsidR="00246DBA">
        <w:t xml:space="preserve"> Ecology. Volume 43. Pages 602-612. Wiley.</w:t>
      </w:r>
    </w:p>
    <w:p w14:paraId="05600730" w14:textId="734AFDD5" w:rsidR="007613FB" w:rsidRDefault="00F520E6" w:rsidP="00F520E6">
      <w:r>
        <w:t xml:space="preserve">Quinn, J.S., R.D. Morris, H. </w:t>
      </w:r>
      <w:proofErr w:type="spellStart"/>
      <w:r>
        <w:t>Blokpoel</w:t>
      </w:r>
      <w:proofErr w:type="spellEnd"/>
      <w:r>
        <w:t xml:space="preserve">, D.V. </w:t>
      </w:r>
      <w:proofErr w:type="spellStart"/>
      <w:r>
        <w:t>Weseloh</w:t>
      </w:r>
      <w:proofErr w:type="spellEnd"/>
      <w:r>
        <w:t xml:space="preserve">, and P.J. </w:t>
      </w:r>
      <w:proofErr w:type="spellStart"/>
      <w:r>
        <w:t>Ewins</w:t>
      </w:r>
      <w:proofErr w:type="spellEnd"/>
      <w:r>
        <w:t xml:space="preserve">. 1996. Design and management of bird nesting habitat: tactics for conserving colonial waterbird biodiversity on artificial islands in Hamilton </w:t>
      </w:r>
      <w:proofErr w:type="spellStart"/>
      <w:r>
        <w:t>Harbour</w:t>
      </w:r>
      <w:proofErr w:type="spellEnd"/>
      <w:r>
        <w:t xml:space="preserve">, Ontario. </w:t>
      </w:r>
      <w:r w:rsidRPr="00F520E6">
        <w:t xml:space="preserve">Can. J. Fish. </w:t>
      </w:r>
      <w:proofErr w:type="spellStart"/>
      <w:r w:rsidRPr="00F520E6">
        <w:t>Aquat</w:t>
      </w:r>
      <w:proofErr w:type="spellEnd"/>
      <w:r w:rsidRPr="00F520E6">
        <w:t>. Sci. 53(Suppl. 1): 45–57</w:t>
      </w:r>
      <w:r>
        <w:t>.</w:t>
      </w:r>
    </w:p>
    <w:p w14:paraId="1EF8D329" w14:textId="1A0522E1" w:rsidR="003E09C1" w:rsidRDefault="003E09C1" w:rsidP="003E09C1">
      <w:pPr>
        <w:pStyle w:val="Heading1"/>
      </w:pPr>
      <w:commentRangeStart w:id="21"/>
      <w:r>
        <w:t xml:space="preserve">Appendix A </w:t>
      </w:r>
      <w:commentRangeEnd w:id="21"/>
      <w:r>
        <w:rPr>
          <w:rStyle w:val="CommentReference"/>
          <w:rFonts w:asciiTheme="minorHAnsi" w:eastAsiaTheme="minorHAnsi" w:hAnsiTheme="minorHAnsi" w:cstheme="minorBidi"/>
          <w:color w:val="auto"/>
        </w:rPr>
        <w:commentReference w:id="21"/>
      </w:r>
    </w:p>
    <w:p w14:paraId="6A3D3DB7" w14:textId="77777777" w:rsidR="003E09C1" w:rsidRDefault="003E09C1" w:rsidP="00F520E6"/>
    <w:sectPr w:rsidR="003E09C1" w:rsidSect="00675245">
      <w:headerReference w:type="default" r:id="rId14"/>
      <w:footerReference w:type="default" r:id="rId15"/>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im Graham" w:date="2013-09-14T11:00:00Z" w:initials="JG">
    <w:p w14:paraId="7E22BC6B" w14:textId="77777777" w:rsidR="00726980" w:rsidRDefault="00726980">
      <w:pPr>
        <w:pStyle w:val="CommentText"/>
      </w:pPr>
      <w:r>
        <w:rPr>
          <w:rStyle w:val="CommentReference"/>
        </w:rPr>
        <w:annotationRef/>
      </w:r>
      <w:r>
        <w:t>A short title including the topic and area of interest</w:t>
      </w:r>
    </w:p>
  </w:comment>
  <w:comment w:id="1" w:author="jim" w:date="2021-08-05T17:13:00Z" w:initials="j">
    <w:p w14:paraId="315AFCBF" w14:textId="5F81B4B9" w:rsidR="00067933" w:rsidRDefault="00067933">
      <w:pPr>
        <w:pStyle w:val="CommentText"/>
      </w:pPr>
      <w:r>
        <w:rPr>
          <w:rStyle w:val="CommentReference"/>
        </w:rPr>
        <w:annotationRef/>
      </w:r>
      <w:r>
        <w:t>Include your name but, since we are working towards professional reports, you don’t need to add the class name or the lab number.</w:t>
      </w:r>
    </w:p>
  </w:comment>
  <w:comment w:id="2" w:author="jim" w:date="2021-08-05T16:18:00Z" w:initials="j">
    <w:p w14:paraId="5195DAAE" w14:textId="5B0F4C31" w:rsidR="007613FB" w:rsidRDefault="007613FB">
      <w:pPr>
        <w:pStyle w:val="CommentText"/>
      </w:pPr>
      <w:r>
        <w:rPr>
          <w:rStyle w:val="CommentReference"/>
        </w:rPr>
        <w:annotationRef/>
      </w:r>
      <w:r>
        <w:t>Note that an abstract is not required or even recommended at this stage.</w:t>
      </w:r>
    </w:p>
  </w:comment>
  <w:comment w:id="3" w:author="Jim Graham" w:date="2013-09-14T11:03:00Z" w:initials="JG">
    <w:p w14:paraId="34659E46" w14:textId="50C285DA" w:rsidR="00726980" w:rsidRDefault="00726980">
      <w:pPr>
        <w:pStyle w:val="CommentText"/>
      </w:pPr>
      <w:r>
        <w:rPr>
          <w:rStyle w:val="CommentReference"/>
        </w:rPr>
        <w:annotationRef/>
      </w:r>
      <w:r>
        <w:t xml:space="preserve">Includes background information on the topic and typically ends with the goals of the report.  Any facts that are stated should contain a citation to an entry in the </w:t>
      </w:r>
      <w:r w:rsidR="00860EE1">
        <w:t>bibliography</w:t>
      </w:r>
      <w:r>
        <w:t>.</w:t>
      </w:r>
      <w:r w:rsidR="007613FB">
        <w:t xml:space="preserve">  </w:t>
      </w:r>
    </w:p>
  </w:comment>
  <w:comment w:id="4" w:author="jim" w:date="2021-08-05T16:25:00Z" w:initials="j">
    <w:p w14:paraId="2176A2BF" w14:textId="747B291F" w:rsidR="007613FB" w:rsidRDefault="007613FB">
      <w:pPr>
        <w:pStyle w:val="CommentText"/>
      </w:pPr>
      <w:r>
        <w:rPr>
          <w:rStyle w:val="CommentReference"/>
        </w:rPr>
        <w:annotationRef/>
      </w:r>
      <w:r>
        <w:t xml:space="preserve">Please use the standard styles in the </w:t>
      </w:r>
      <w:proofErr w:type="gramStart"/>
      <w:r>
        <w:t>Home</w:t>
      </w:r>
      <w:proofErr w:type="gramEnd"/>
      <w:r>
        <w:t xml:space="preserve"> tab for headings.  This allows visually impaired persons to read your papers with automatic readers and makes it easier for publishers to format your documents.</w:t>
      </w:r>
    </w:p>
  </w:comment>
  <w:comment w:id="5" w:author="jim" w:date="2021-08-05T16:44:00Z" w:initials="j">
    <w:p w14:paraId="6E4ABD80" w14:textId="4B3A17B0" w:rsidR="00246DBA" w:rsidRDefault="00246DBA">
      <w:pPr>
        <w:pStyle w:val="CommentText"/>
      </w:pPr>
      <w:r>
        <w:rPr>
          <w:rStyle w:val="CommentReference"/>
        </w:rPr>
        <w:annotationRef/>
      </w:r>
      <w:r>
        <w:t>Figures follow the paragraph that refers to them.</w:t>
      </w:r>
    </w:p>
  </w:comment>
  <w:comment w:id="6" w:author="jim" w:date="2021-08-05T16:56:00Z" w:initials="j">
    <w:p w14:paraId="2C2675B0" w14:textId="2FA46F7B" w:rsidR="00D04251" w:rsidRDefault="00D04251">
      <w:pPr>
        <w:pStyle w:val="CommentText"/>
      </w:pPr>
      <w:r>
        <w:rPr>
          <w:rStyle w:val="CommentReference"/>
        </w:rPr>
        <w:annotationRef/>
      </w:r>
      <w:r>
        <w:t>Locator maps can be relatively simple with just enough information for the reader to know where the site is.  Because this map is showing a large and easily recognizable area, it does not need a scale bar or north arrow.</w:t>
      </w:r>
    </w:p>
  </w:comment>
  <w:comment w:id="7" w:author="jim" w:date="2021-08-05T16:55:00Z" w:initials="j">
    <w:p w14:paraId="3AE8C2AD" w14:textId="7701A9FA" w:rsidR="00246DBA" w:rsidRDefault="00246DBA" w:rsidP="00246DBA">
      <w:r>
        <w:rPr>
          <w:rStyle w:val="CommentReference"/>
        </w:rPr>
        <w:annotationRef/>
      </w:r>
      <w:r>
        <w:t xml:space="preserve">As a rule of thumb, maps for reports should be no larger than </w:t>
      </w:r>
      <w:r>
        <w:rPr>
          <w:b/>
        </w:rPr>
        <w:t>six inches</w:t>
      </w:r>
      <w:r>
        <w:t xml:space="preserve"> in any direction.  For reports submitted in this class, a locator map should typically be four inches square (4” x 4”) and detail maps should be six inches square (6” x 6”).   A more complete description of how to make and format these maps can be found on the Geospatial (GSP) Website, under </w:t>
      </w:r>
      <w:r>
        <w:rPr>
          <w:rStyle w:val="Hyperlink"/>
        </w:rPr>
        <w:t>Creating Reports in MS-Word that Contain Spatial Data</w:t>
      </w:r>
      <w:r>
        <w:t>.</w:t>
      </w:r>
    </w:p>
    <w:p w14:paraId="15E2E5EB" w14:textId="4419C850" w:rsidR="00246DBA" w:rsidRDefault="00D04251" w:rsidP="00246DBA">
      <w:r>
        <w:t>Right click on the map and give it a solid line around the border to fix the missing neat line on the right.</w:t>
      </w:r>
    </w:p>
    <w:p w14:paraId="34BF32B3" w14:textId="0E813D51" w:rsidR="00246DBA" w:rsidRDefault="00246DBA">
      <w:pPr>
        <w:pStyle w:val="CommentText"/>
      </w:pPr>
    </w:p>
  </w:comment>
  <w:comment w:id="8" w:author="jim" w:date="2021-08-18T12:25:00Z" w:initials="j">
    <w:p w14:paraId="5C87C1C2" w14:textId="23AE87B1" w:rsidR="003E09C1" w:rsidRDefault="003E09C1">
      <w:pPr>
        <w:pStyle w:val="CommentText"/>
      </w:pPr>
      <w:r>
        <w:rPr>
          <w:rStyle w:val="CommentReference"/>
        </w:rPr>
        <w:annotationRef/>
      </w:r>
      <w:r>
        <w:t>Figure captions appear below figures, table captions appear above tables.</w:t>
      </w:r>
    </w:p>
  </w:comment>
  <w:comment w:id="9" w:author="Jim Graham" w:date="2013-09-14T11:05:00Z" w:initials="JG">
    <w:p w14:paraId="3975AF68" w14:textId="77777777" w:rsidR="00726980" w:rsidRDefault="00726980">
      <w:pPr>
        <w:pStyle w:val="CommentText"/>
      </w:pPr>
      <w:r>
        <w:rPr>
          <w:rStyle w:val="CommentReference"/>
        </w:rPr>
        <w:annotationRef/>
      </w:r>
      <w:r>
        <w:t>Methods and results sections are typical in scientific articles and can be replaced by other sections based on the content of the report.</w:t>
      </w:r>
    </w:p>
  </w:comment>
  <w:comment w:id="11" w:author="jim" w:date="2021-08-05T17:00:00Z" w:initials="j">
    <w:p w14:paraId="6F85AA29" w14:textId="14C39277" w:rsidR="00D04251" w:rsidRDefault="00D04251">
      <w:pPr>
        <w:pStyle w:val="CommentText"/>
      </w:pPr>
      <w:r>
        <w:rPr>
          <w:rStyle w:val="CommentReference"/>
        </w:rPr>
        <w:annotationRef/>
      </w:r>
      <w:r>
        <w:t>Short URLs can be inserted into the prose.  Longer ones need to be added to the reference section and cited.</w:t>
      </w:r>
    </w:p>
  </w:comment>
  <w:comment w:id="12" w:author="jim" w:date="2021-08-05T17:01:00Z" w:initials="j">
    <w:p w14:paraId="2F3C0B60" w14:textId="6E6B02C8" w:rsidR="00D04251" w:rsidRDefault="00D04251">
      <w:pPr>
        <w:pStyle w:val="CommentText"/>
      </w:pPr>
      <w:r>
        <w:rPr>
          <w:rStyle w:val="CommentReference"/>
        </w:rPr>
        <w:annotationRef/>
      </w:r>
      <w:r>
        <w:t>Always provide the full name of the software and the organization that created it.</w:t>
      </w:r>
    </w:p>
  </w:comment>
  <w:comment w:id="10" w:author="jim" w:date="2021-08-05T16:59:00Z" w:initials="j">
    <w:p w14:paraId="361D6881" w14:textId="77777777" w:rsidR="00D04251" w:rsidRDefault="00D04251" w:rsidP="00D04251">
      <w:r>
        <w:rPr>
          <w:rStyle w:val="CommentReference"/>
        </w:rPr>
        <w:annotationRef/>
      </w:r>
      <w:r>
        <w:t>Your methods section should contain a narrative or summary of the steps performed during the lab assignment. You should describe the techniques and the tools you used to complete your work. This is also the place to discuss in detail how your data was collected or manipulated prior to, and during, analysis.  Make sure that you cite all sources, including website addresses if the data was downloaded.  It’s also important to include the date of the source in appropriate citation format.  More information on correct use of citations can be obtained from the “Citing Your Sources” library guide, last modified December 7, 2015 (</w:t>
      </w:r>
      <w:hyperlink r:id="rId1" w:history="1">
        <w:r w:rsidRPr="003A5E6F">
          <w:rPr>
            <w:rStyle w:val="Hyperlink"/>
          </w:rPr>
          <w:t>http://libguides.humboldt.edu/cite</w:t>
        </w:r>
      </w:hyperlink>
      <w:r>
        <w:t>).  Acronyms and short names should always be identified on first use, for your information (FYI).  Thereafter, you may use the acronym or abbreviation by itself.</w:t>
      </w:r>
    </w:p>
    <w:p w14:paraId="48171788" w14:textId="213EF701" w:rsidR="00D04251" w:rsidRDefault="00D04251">
      <w:pPr>
        <w:pStyle w:val="CommentText"/>
      </w:pPr>
    </w:p>
  </w:comment>
  <w:comment w:id="13" w:author="Jim Graham" w:date="2013-09-14T11:09:00Z" w:initials="JG">
    <w:p w14:paraId="3E9A9347" w14:textId="495F57D6" w:rsidR="00726980" w:rsidRDefault="00726980">
      <w:pPr>
        <w:pStyle w:val="CommentText"/>
      </w:pPr>
      <w:r>
        <w:rPr>
          <w:rStyle w:val="CommentReference"/>
        </w:rPr>
        <w:annotationRef/>
      </w:r>
      <w:r w:rsidR="00D04251">
        <w:t>All results sections must start with prose.  Results are typically short and just describe the results without discussion and refer to the figures and table.</w:t>
      </w:r>
    </w:p>
  </w:comment>
  <w:comment w:id="14" w:author="jim" w:date="2021-08-05T17:10:00Z" w:initials="j">
    <w:p w14:paraId="5AE6BFC5" w14:textId="29D3F1F9" w:rsidR="00067933" w:rsidRDefault="00067933">
      <w:pPr>
        <w:pStyle w:val="CommentText"/>
      </w:pPr>
      <w:r>
        <w:rPr>
          <w:rStyle w:val="CommentReference"/>
        </w:rPr>
        <w:annotationRef/>
      </w:r>
      <w:r>
        <w:t>Use SI units unless you have a reason not to.  Digits after the decimal are rarely needed except in engineering documents.</w:t>
      </w:r>
    </w:p>
  </w:comment>
  <w:comment w:id="15" w:author="jim" w:date="2021-08-18T12:26:00Z" w:initials="j">
    <w:p w14:paraId="09B88210" w14:textId="77777777" w:rsidR="003E09C1" w:rsidRDefault="003E09C1">
      <w:pPr>
        <w:pStyle w:val="CommentText"/>
      </w:pPr>
      <w:r>
        <w:rPr>
          <w:rStyle w:val="CommentReference"/>
        </w:rPr>
        <w:annotationRef/>
      </w:r>
      <w:r>
        <w:t>There is little room for maps in reports so keep them simple!  The background cannot contain tiny or cut off text so don’t use an Esri background with labels.</w:t>
      </w:r>
    </w:p>
    <w:p w14:paraId="191BA43C" w14:textId="0268CE21" w:rsidR="003E09C1" w:rsidRDefault="003E09C1">
      <w:pPr>
        <w:pStyle w:val="CommentText"/>
      </w:pPr>
    </w:p>
  </w:comment>
  <w:comment w:id="16" w:author="jg2345" w:date="2013-09-16T10:47:00Z" w:initials="j">
    <w:p w14:paraId="097A3DE9" w14:textId="667E5F51" w:rsidR="007D57BD" w:rsidRDefault="007D57BD">
      <w:pPr>
        <w:pStyle w:val="CommentText"/>
      </w:pPr>
      <w:r>
        <w:rPr>
          <w:rStyle w:val="CommentReference"/>
        </w:rPr>
        <w:annotationRef/>
      </w:r>
      <w:r>
        <w:t xml:space="preserve">If your map creates a line break, that is ok.  It’s better to have a </w:t>
      </w:r>
      <w:r w:rsidR="003E09C1">
        <w:t>good-looking</w:t>
      </w:r>
      <w:r>
        <w:t xml:space="preserve"> map on the next page then one that is too small to fill white space.</w:t>
      </w:r>
    </w:p>
  </w:comment>
  <w:comment w:id="17" w:author="Jim Graham" w:date="2013-09-14T11:06:00Z" w:initials="JG">
    <w:p w14:paraId="4B10E070" w14:textId="7D93FCED" w:rsidR="00726980" w:rsidRDefault="00726980">
      <w:pPr>
        <w:pStyle w:val="CommentText"/>
      </w:pPr>
      <w:r>
        <w:rPr>
          <w:rStyle w:val="CommentReference"/>
        </w:rPr>
        <w:annotationRef/>
      </w:r>
      <w:r w:rsidR="00067933">
        <w:t>Restate the primary findings of your report and the next steps.  If you have enough material for a discussion, add it as an additional section.  Otherwise, just add it as a few sentences to your conclusion.</w:t>
      </w:r>
    </w:p>
  </w:comment>
  <w:comment w:id="18" w:author="Jim Graham" w:date="2013-09-14T11:06:00Z" w:initials="JG">
    <w:p w14:paraId="617EF3C4" w14:textId="77777777" w:rsidR="00726980" w:rsidRDefault="00726980">
      <w:pPr>
        <w:pStyle w:val="CommentText"/>
      </w:pPr>
      <w:r>
        <w:rPr>
          <w:rStyle w:val="CommentReference"/>
        </w:rPr>
        <w:annotationRef/>
      </w:r>
      <w:r>
        <w:t>This is an optional section but should be included especially if you have funders who sponsored the work.  Thank them and anyone else you received help and resources (data, software, space, etc.) from.</w:t>
      </w:r>
    </w:p>
  </w:comment>
  <w:comment w:id="19" w:author="Jim Graham" w:date="2013-09-16T10:52:00Z" w:initials="JG">
    <w:p w14:paraId="5E5A8031" w14:textId="6AE78848" w:rsidR="00726980" w:rsidRDefault="00726980">
      <w:pPr>
        <w:pStyle w:val="CommentText"/>
      </w:pPr>
      <w:r>
        <w:rPr>
          <w:rStyle w:val="CommentReference"/>
        </w:rPr>
        <w:annotationRef/>
      </w:r>
      <w:r>
        <w:t>A list of the sources where you obtained</w:t>
      </w:r>
      <w:r w:rsidR="004A5653">
        <w:t xml:space="preserve"> information and data if the reference is too long to fit in the text.</w:t>
      </w:r>
    </w:p>
  </w:comment>
  <w:comment w:id="20" w:author="jim" w:date="2021-08-18T12:27:00Z" w:initials="j">
    <w:p w14:paraId="45694A0F" w14:textId="77777777" w:rsidR="003E09C1" w:rsidRDefault="003E09C1">
      <w:pPr>
        <w:pStyle w:val="CommentText"/>
      </w:pPr>
      <w:r>
        <w:rPr>
          <w:rStyle w:val="CommentReference"/>
        </w:rPr>
        <w:annotationRef/>
      </w:r>
      <w:r>
        <w:t>You can use any citation format you like but be consistent.</w:t>
      </w:r>
    </w:p>
    <w:p w14:paraId="06624A87" w14:textId="44FD5316" w:rsidR="003E09C1" w:rsidRDefault="003E09C1">
      <w:pPr>
        <w:pStyle w:val="CommentText"/>
      </w:pPr>
    </w:p>
  </w:comment>
  <w:comment w:id="21" w:author="jim" w:date="2021-08-18T12:28:00Z" w:initials="j">
    <w:p w14:paraId="74DE45B9" w14:textId="52437F44" w:rsidR="003E09C1" w:rsidRDefault="003E09C1">
      <w:pPr>
        <w:pStyle w:val="CommentText"/>
      </w:pPr>
      <w:r>
        <w:rPr>
          <w:rStyle w:val="CommentReference"/>
        </w:rPr>
        <w:annotationRef/>
      </w:r>
      <w:r>
        <w:t>Add appendices for anything else you want to include such as code and data shee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E22BC6B" w15:done="0"/>
  <w15:commentEx w15:paraId="315AFCBF" w15:done="0"/>
  <w15:commentEx w15:paraId="5195DAAE" w15:done="0"/>
  <w15:commentEx w15:paraId="34659E46" w15:done="0"/>
  <w15:commentEx w15:paraId="2176A2BF" w15:done="0"/>
  <w15:commentEx w15:paraId="6E4ABD80" w15:done="0"/>
  <w15:commentEx w15:paraId="2C2675B0" w15:done="0"/>
  <w15:commentEx w15:paraId="34BF32B3" w15:done="0"/>
  <w15:commentEx w15:paraId="5C87C1C2" w15:done="0"/>
  <w15:commentEx w15:paraId="3975AF68" w15:done="0"/>
  <w15:commentEx w15:paraId="6F85AA29" w15:done="0"/>
  <w15:commentEx w15:paraId="2F3C0B60" w15:done="0"/>
  <w15:commentEx w15:paraId="48171788" w15:done="0"/>
  <w15:commentEx w15:paraId="3E9A9347" w15:done="0"/>
  <w15:commentEx w15:paraId="5AE6BFC5" w15:done="0"/>
  <w15:commentEx w15:paraId="191BA43C" w15:done="0"/>
  <w15:commentEx w15:paraId="097A3DE9" w15:done="0"/>
  <w15:commentEx w15:paraId="4B10E070" w15:done="0"/>
  <w15:commentEx w15:paraId="617EF3C4" w15:done="0"/>
  <w15:commentEx w15:paraId="5E5A8031" w15:done="0"/>
  <w15:commentEx w15:paraId="06624A87" w15:done="0"/>
  <w15:commentEx w15:paraId="74DE45B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69ACA" w16cex:dateUtc="2021-08-06T00:13:00Z"/>
  <w16cex:commentExtensible w16cex:durableId="24B68DED" w16cex:dateUtc="2021-08-05T23:18:00Z"/>
  <w16cex:commentExtensible w16cex:durableId="24B68F6F" w16cex:dateUtc="2021-08-05T23:25:00Z"/>
  <w16cex:commentExtensible w16cex:durableId="24B693E3" w16cex:dateUtc="2021-08-05T23:44:00Z"/>
  <w16cex:commentExtensible w16cex:durableId="24B696D8" w16cex:dateUtc="2021-08-05T23:56:00Z"/>
  <w16cex:commentExtensible w16cex:durableId="24B69681" w16cex:dateUtc="2021-08-05T23:55:00Z"/>
  <w16cex:commentExtensible w16cex:durableId="24C77ABC" w16cex:dateUtc="2021-08-18T19:25:00Z"/>
  <w16cex:commentExtensible w16cex:durableId="24B69797" w16cex:dateUtc="2021-08-06T00:00:00Z"/>
  <w16cex:commentExtensible w16cex:durableId="24B697CC" w16cex:dateUtc="2021-08-06T00:01:00Z"/>
  <w16cex:commentExtensible w16cex:durableId="24B6976A" w16cex:dateUtc="2021-08-05T23:59:00Z"/>
  <w16cex:commentExtensible w16cex:durableId="24B699ED" w16cex:dateUtc="2021-08-06T00:10:00Z"/>
  <w16cex:commentExtensible w16cex:durableId="24C77AFF" w16cex:dateUtc="2021-08-18T19:26:00Z"/>
  <w16cex:commentExtensible w16cex:durableId="24C77B38" w16cex:dateUtc="2021-08-18T19:27:00Z"/>
  <w16cex:commentExtensible w16cex:durableId="24C77B59" w16cex:dateUtc="2021-08-18T19: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22BC6B" w16cid:durableId="24B68DCA"/>
  <w16cid:commentId w16cid:paraId="315AFCBF" w16cid:durableId="24B69ACA"/>
  <w16cid:commentId w16cid:paraId="5195DAAE" w16cid:durableId="24B68DED"/>
  <w16cid:commentId w16cid:paraId="34659E46" w16cid:durableId="24B68DCD"/>
  <w16cid:commentId w16cid:paraId="2176A2BF" w16cid:durableId="24B68F6F"/>
  <w16cid:commentId w16cid:paraId="6E4ABD80" w16cid:durableId="24B693E3"/>
  <w16cid:commentId w16cid:paraId="2C2675B0" w16cid:durableId="24B696D8"/>
  <w16cid:commentId w16cid:paraId="34BF32B3" w16cid:durableId="24B69681"/>
  <w16cid:commentId w16cid:paraId="5C87C1C2" w16cid:durableId="24C77ABC"/>
  <w16cid:commentId w16cid:paraId="3975AF68" w16cid:durableId="24B68DCE"/>
  <w16cid:commentId w16cid:paraId="6F85AA29" w16cid:durableId="24B69797"/>
  <w16cid:commentId w16cid:paraId="2F3C0B60" w16cid:durableId="24B697CC"/>
  <w16cid:commentId w16cid:paraId="48171788" w16cid:durableId="24B6976A"/>
  <w16cid:commentId w16cid:paraId="3E9A9347" w16cid:durableId="24B68DD0"/>
  <w16cid:commentId w16cid:paraId="5AE6BFC5" w16cid:durableId="24B699ED"/>
  <w16cid:commentId w16cid:paraId="191BA43C" w16cid:durableId="24C77AFF"/>
  <w16cid:commentId w16cid:paraId="097A3DE9" w16cid:durableId="24B68DD2"/>
  <w16cid:commentId w16cid:paraId="4B10E070" w16cid:durableId="24B68DD3"/>
  <w16cid:commentId w16cid:paraId="617EF3C4" w16cid:durableId="24B68DD4"/>
  <w16cid:commentId w16cid:paraId="5E5A8031" w16cid:durableId="24B68DD5"/>
  <w16cid:commentId w16cid:paraId="06624A87" w16cid:durableId="24C77B38"/>
  <w16cid:commentId w16cid:paraId="74DE45B9" w16cid:durableId="24C77B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B93711" w14:textId="77777777" w:rsidR="00C82991" w:rsidRDefault="00C82991" w:rsidP="00726980">
      <w:pPr>
        <w:spacing w:after="0" w:line="240" w:lineRule="auto"/>
      </w:pPr>
      <w:r>
        <w:separator/>
      </w:r>
    </w:p>
  </w:endnote>
  <w:endnote w:type="continuationSeparator" w:id="0">
    <w:p w14:paraId="2F1BE74B" w14:textId="77777777" w:rsidR="00C82991" w:rsidRDefault="00C82991" w:rsidP="007269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558BB" w14:textId="0CEBE337" w:rsidR="00726980" w:rsidRDefault="00675245">
    <w:pPr>
      <w:pStyle w:val="Footer"/>
    </w:pPr>
    <w:r>
      <w:t>[Date]</w:t>
    </w:r>
    <w:r w:rsidR="007D57BD">
      <w:tab/>
    </w:r>
    <w:r w:rsidR="007D57BD">
      <w:tab/>
    </w:r>
    <w:r>
      <w:t xml:space="preserve">Page </w:t>
    </w:r>
    <w:r>
      <w:rPr>
        <w:b/>
        <w:bCs/>
      </w:rPr>
      <w:fldChar w:fldCharType="begin"/>
    </w:r>
    <w:r>
      <w:rPr>
        <w:b/>
        <w:bCs/>
      </w:rPr>
      <w:instrText xml:space="preserve"> PAGE  \* Arabic  \* MERGEFORMAT </w:instrText>
    </w:r>
    <w:r>
      <w:rPr>
        <w:b/>
        <w:bCs/>
      </w:rPr>
      <w:fldChar w:fldCharType="separate"/>
    </w:r>
    <w:r w:rsidR="0029034B">
      <w:rPr>
        <w:b/>
        <w:bCs/>
        <w:noProof/>
      </w:rPr>
      <w:t>4</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29034B">
      <w:rPr>
        <w:b/>
        <w:bCs/>
        <w:noProof/>
      </w:rPr>
      <w:t>5</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E9F4D" w14:textId="77777777" w:rsidR="00C82991" w:rsidRDefault="00C82991" w:rsidP="00726980">
      <w:pPr>
        <w:spacing w:after="0" w:line="240" w:lineRule="auto"/>
      </w:pPr>
      <w:r>
        <w:separator/>
      </w:r>
    </w:p>
  </w:footnote>
  <w:footnote w:type="continuationSeparator" w:id="0">
    <w:p w14:paraId="6F582681" w14:textId="77777777" w:rsidR="00C82991" w:rsidRDefault="00C82991" w:rsidP="007269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184D1" w14:textId="238A5295" w:rsidR="00675245" w:rsidRDefault="00675245">
    <w:pPr>
      <w:pStyle w:val="Header"/>
    </w:pPr>
    <w:r>
      <w:t>[Your Name]</w:t>
    </w:r>
    <w:r w:rsidRPr="00675245">
      <w:t xml:space="preserve"> </w:t>
    </w:r>
    <w:r>
      <w:tab/>
    </w:r>
    <w:r>
      <w:tab/>
      <w:t>[Report Title He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9640AA2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m Graham">
    <w15:presenceInfo w15:providerId="Windows Live" w15:userId="53c2e6619ec94b59"/>
  </w15:person>
  <w15:person w15:author="jim">
    <w15:presenceInfo w15:providerId="None" w15:userId="j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tzQ0MDCwtDAyM7VQ0lEKTi0uzszPAykwqgUAXGYCsCwAAAA="/>
  </w:docVars>
  <w:rsids>
    <w:rsidRoot w:val="00726980"/>
    <w:rsid w:val="000031BF"/>
    <w:rsid w:val="000349DF"/>
    <w:rsid w:val="00067933"/>
    <w:rsid w:val="00192791"/>
    <w:rsid w:val="001B49A9"/>
    <w:rsid w:val="001C1BFD"/>
    <w:rsid w:val="001F6118"/>
    <w:rsid w:val="001F69C0"/>
    <w:rsid w:val="00246DBA"/>
    <w:rsid w:val="002602CC"/>
    <w:rsid w:val="0029034B"/>
    <w:rsid w:val="002A52F7"/>
    <w:rsid w:val="003E09C1"/>
    <w:rsid w:val="003E6B7F"/>
    <w:rsid w:val="00413887"/>
    <w:rsid w:val="004A5653"/>
    <w:rsid w:val="00544376"/>
    <w:rsid w:val="005A104D"/>
    <w:rsid w:val="005D36C1"/>
    <w:rsid w:val="006003CD"/>
    <w:rsid w:val="006175F7"/>
    <w:rsid w:val="00655BA4"/>
    <w:rsid w:val="00670E04"/>
    <w:rsid w:val="00675245"/>
    <w:rsid w:val="00726980"/>
    <w:rsid w:val="007613FB"/>
    <w:rsid w:val="00761BC5"/>
    <w:rsid w:val="007D57BD"/>
    <w:rsid w:val="00860EE1"/>
    <w:rsid w:val="00874D66"/>
    <w:rsid w:val="00887613"/>
    <w:rsid w:val="008A2CDC"/>
    <w:rsid w:val="008A76A4"/>
    <w:rsid w:val="00AD6BA3"/>
    <w:rsid w:val="00AE4077"/>
    <w:rsid w:val="00B0269B"/>
    <w:rsid w:val="00C82991"/>
    <w:rsid w:val="00CA1E54"/>
    <w:rsid w:val="00CA5C75"/>
    <w:rsid w:val="00D04251"/>
    <w:rsid w:val="00D30CCE"/>
    <w:rsid w:val="00D602A9"/>
    <w:rsid w:val="00DC5BD1"/>
    <w:rsid w:val="00DD1BD0"/>
    <w:rsid w:val="00DD4E96"/>
    <w:rsid w:val="00EE51CF"/>
    <w:rsid w:val="00F520E6"/>
    <w:rsid w:val="00F96156"/>
    <w:rsid w:val="00FA1896"/>
    <w:rsid w:val="00FC65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19B6E9"/>
  <w15:docId w15:val="{4148BA1E-A3A1-4175-AC63-FEBE31222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0EE1"/>
  </w:style>
  <w:style w:type="paragraph" w:styleId="Heading1">
    <w:name w:val="heading 1"/>
    <w:basedOn w:val="Normal"/>
    <w:next w:val="Normal"/>
    <w:link w:val="Heading1Char"/>
    <w:uiPriority w:val="9"/>
    <w:qFormat/>
    <w:rsid w:val="00860EE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60EE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860EE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860EE1"/>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60EE1"/>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60EE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60EE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60EE1"/>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60EE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26980"/>
    <w:rPr>
      <w:sz w:val="16"/>
      <w:szCs w:val="16"/>
    </w:rPr>
  </w:style>
  <w:style w:type="paragraph" w:styleId="CommentText">
    <w:name w:val="annotation text"/>
    <w:basedOn w:val="Normal"/>
    <w:link w:val="CommentTextChar"/>
    <w:uiPriority w:val="99"/>
    <w:semiHidden/>
    <w:unhideWhenUsed/>
    <w:rsid w:val="00726980"/>
    <w:pPr>
      <w:spacing w:line="240" w:lineRule="auto"/>
    </w:pPr>
    <w:rPr>
      <w:sz w:val="20"/>
      <w:szCs w:val="20"/>
    </w:rPr>
  </w:style>
  <w:style w:type="character" w:customStyle="1" w:styleId="CommentTextChar">
    <w:name w:val="Comment Text Char"/>
    <w:basedOn w:val="DefaultParagraphFont"/>
    <w:link w:val="CommentText"/>
    <w:uiPriority w:val="99"/>
    <w:semiHidden/>
    <w:rsid w:val="00726980"/>
    <w:rPr>
      <w:sz w:val="20"/>
      <w:szCs w:val="20"/>
    </w:rPr>
  </w:style>
  <w:style w:type="paragraph" w:styleId="CommentSubject">
    <w:name w:val="annotation subject"/>
    <w:basedOn w:val="CommentText"/>
    <w:next w:val="CommentText"/>
    <w:link w:val="CommentSubjectChar"/>
    <w:uiPriority w:val="99"/>
    <w:semiHidden/>
    <w:unhideWhenUsed/>
    <w:rsid w:val="00726980"/>
    <w:rPr>
      <w:b/>
      <w:bCs/>
    </w:rPr>
  </w:style>
  <w:style w:type="character" w:customStyle="1" w:styleId="CommentSubjectChar">
    <w:name w:val="Comment Subject Char"/>
    <w:basedOn w:val="CommentTextChar"/>
    <w:link w:val="CommentSubject"/>
    <w:uiPriority w:val="99"/>
    <w:semiHidden/>
    <w:rsid w:val="00726980"/>
    <w:rPr>
      <w:b/>
      <w:bCs/>
      <w:sz w:val="20"/>
      <w:szCs w:val="20"/>
    </w:rPr>
  </w:style>
  <w:style w:type="paragraph" w:styleId="BalloonText">
    <w:name w:val="Balloon Text"/>
    <w:basedOn w:val="Normal"/>
    <w:link w:val="BalloonTextChar"/>
    <w:uiPriority w:val="99"/>
    <w:semiHidden/>
    <w:unhideWhenUsed/>
    <w:rsid w:val="007269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6980"/>
    <w:rPr>
      <w:rFonts w:ascii="Segoe UI" w:hAnsi="Segoe UI" w:cs="Segoe UI"/>
      <w:sz w:val="18"/>
      <w:szCs w:val="18"/>
    </w:rPr>
  </w:style>
  <w:style w:type="character" w:customStyle="1" w:styleId="Heading1Char">
    <w:name w:val="Heading 1 Char"/>
    <w:basedOn w:val="DefaultParagraphFont"/>
    <w:link w:val="Heading1"/>
    <w:uiPriority w:val="9"/>
    <w:rsid w:val="00860EE1"/>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860EE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60EE1"/>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860EE1"/>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7269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6980"/>
  </w:style>
  <w:style w:type="paragraph" w:styleId="Footer">
    <w:name w:val="footer"/>
    <w:basedOn w:val="Normal"/>
    <w:link w:val="FooterChar"/>
    <w:uiPriority w:val="99"/>
    <w:unhideWhenUsed/>
    <w:rsid w:val="007269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6980"/>
  </w:style>
  <w:style w:type="character" w:styleId="Hyperlink">
    <w:name w:val="Hyperlink"/>
    <w:basedOn w:val="DefaultParagraphFont"/>
    <w:uiPriority w:val="99"/>
    <w:unhideWhenUsed/>
    <w:rsid w:val="00860EE1"/>
    <w:rPr>
      <w:color w:val="0563C1" w:themeColor="hyperlink"/>
      <w:u w:val="single"/>
    </w:rPr>
  </w:style>
  <w:style w:type="character" w:customStyle="1" w:styleId="Heading3Char">
    <w:name w:val="Heading 3 Char"/>
    <w:basedOn w:val="DefaultParagraphFont"/>
    <w:link w:val="Heading3"/>
    <w:uiPriority w:val="9"/>
    <w:semiHidden/>
    <w:rsid w:val="00860EE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860EE1"/>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860EE1"/>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860EE1"/>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860EE1"/>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860EE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60EE1"/>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860EE1"/>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860E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0EE1"/>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860EE1"/>
    <w:rPr>
      <w:b/>
      <w:bCs/>
    </w:rPr>
  </w:style>
  <w:style w:type="character" w:styleId="Emphasis">
    <w:name w:val="Emphasis"/>
    <w:basedOn w:val="DefaultParagraphFont"/>
    <w:uiPriority w:val="20"/>
    <w:qFormat/>
    <w:rsid w:val="00860EE1"/>
    <w:rPr>
      <w:i/>
      <w:iCs/>
    </w:rPr>
  </w:style>
  <w:style w:type="paragraph" w:styleId="NoSpacing">
    <w:name w:val="No Spacing"/>
    <w:uiPriority w:val="1"/>
    <w:qFormat/>
    <w:rsid w:val="00860EE1"/>
    <w:pPr>
      <w:spacing w:after="0" w:line="240" w:lineRule="auto"/>
    </w:pPr>
  </w:style>
  <w:style w:type="paragraph" w:styleId="Quote">
    <w:name w:val="Quote"/>
    <w:basedOn w:val="Normal"/>
    <w:next w:val="Normal"/>
    <w:link w:val="QuoteChar"/>
    <w:uiPriority w:val="29"/>
    <w:qFormat/>
    <w:rsid w:val="00860EE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60EE1"/>
    <w:rPr>
      <w:i/>
      <w:iCs/>
      <w:color w:val="404040" w:themeColor="text1" w:themeTint="BF"/>
    </w:rPr>
  </w:style>
  <w:style w:type="paragraph" w:styleId="IntenseQuote">
    <w:name w:val="Intense Quote"/>
    <w:basedOn w:val="Normal"/>
    <w:next w:val="Normal"/>
    <w:link w:val="IntenseQuoteChar"/>
    <w:uiPriority w:val="30"/>
    <w:qFormat/>
    <w:rsid w:val="00860EE1"/>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60EE1"/>
    <w:rPr>
      <w:i/>
      <w:iCs/>
      <w:color w:val="5B9BD5" w:themeColor="accent1"/>
    </w:rPr>
  </w:style>
  <w:style w:type="character" w:styleId="SubtleEmphasis">
    <w:name w:val="Subtle Emphasis"/>
    <w:basedOn w:val="DefaultParagraphFont"/>
    <w:uiPriority w:val="19"/>
    <w:qFormat/>
    <w:rsid w:val="00860EE1"/>
    <w:rPr>
      <w:i/>
      <w:iCs/>
      <w:color w:val="404040" w:themeColor="text1" w:themeTint="BF"/>
    </w:rPr>
  </w:style>
  <w:style w:type="character" w:styleId="IntenseEmphasis">
    <w:name w:val="Intense Emphasis"/>
    <w:basedOn w:val="DefaultParagraphFont"/>
    <w:uiPriority w:val="21"/>
    <w:qFormat/>
    <w:rsid w:val="00860EE1"/>
    <w:rPr>
      <w:i/>
      <w:iCs/>
      <w:color w:val="5B9BD5" w:themeColor="accent1"/>
    </w:rPr>
  </w:style>
  <w:style w:type="character" w:styleId="SubtleReference">
    <w:name w:val="Subtle Reference"/>
    <w:basedOn w:val="DefaultParagraphFont"/>
    <w:uiPriority w:val="31"/>
    <w:qFormat/>
    <w:rsid w:val="00860EE1"/>
    <w:rPr>
      <w:smallCaps/>
      <w:color w:val="5A5A5A" w:themeColor="text1" w:themeTint="A5"/>
    </w:rPr>
  </w:style>
  <w:style w:type="character" w:styleId="IntenseReference">
    <w:name w:val="Intense Reference"/>
    <w:basedOn w:val="DefaultParagraphFont"/>
    <w:uiPriority w:val="32"/>
    <w:qFormat/>
    <w:rsid w:val="00860EE1"/>
    <w:rPr>
      <w:b/>
      <w:bCs/>
      <w:smallCaps/>
      <w:color w:val="5B9BD5" w:themeColor="accent1"/>
      <w:spacing w:val="5"/>
    </w:rPr>
  </w:style>
  <w:style w:type="character" w:styleId="BookTitle">
    <w:name w:val="Book Title"/>
    <w:basedOn w:val="DefaultParagraphFont"/>
    <w:uiPriority w:val="33"/>
    <w:qFormat/>
    <w:rsid w:val="00860EE1"/>
    <w:rPr>
      <w:b/>
      <w:bCs/>
      <w:i/>
      <w:iCs/>
      <w:spacing w:val="5"/>
    </w:rPr>
  </w:style>
  <w:style w:type="paragraph" w:styleId="TOCHeading">
    <w:name w:val="TOC Heading"/>
    <w:basedOn w:val="Heading1"/>
    <w:next w:val="Normal"/>
    <w:uiPriority w:val="39"/>
    <w:semiHidden/>
    <w:unhideWhenUsed/>
    <w:qFormat/>
    <w:rsid w:val="00860EE1"/>
    <w:pPr>
      <w:outlineLvl w:val="9"/>
    </w:pPr>
  </w:style>
  <w:style w:type="table" w:styleId="TableGrid">
    <w:name w:val="Table Grid"/>
    <w:basedOn w:val="TableNormal"/>
    <w:uiPriority w:val="39"/>
    <w:rsid w:val="00AE40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8362957">
      <w:bodyDiv w:val="1"/>
      <w:marLeft w:val="0"/>
      <w:marRight w:val="0"/>
      <w:marTop w:val="0"/>
      <w:marBottom w:val="0"/>
      <w:divBdr>
        <w:top w:val="none" w:sz="0" w:space="0" w:color="auto"/>
        <w:left w:val="none" w:sz="0" w:space="0" w:color="auto"/>
        <w:bottom w:val="none" w:sz="0" w:space="0" w:color="auto"/>
        <w:right w:val="none" w:sz="0" w:space="0" w:color="auto"/>
      </w:divBdr>
    </w:div>
    <w:div w:id="1073551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libguides.humboldt.edu/cite"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FBA23E-3482-499D-85A4-3889B7527D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393</Words>
  <Characters>224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umboldt State University</Company>
  <LinksUpToDate>false</LinksUpToDate>
  <CharactersWithSpaces>2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m Graham</dc:creator>
  <cp:lastModifiedBy>jim</cp:lastModifiedBy>
  <cp:revision>3</cp:revision>
  <cp:lastPrinted>2013-09-16T17:08:00Z</cp:lastPrinted>
  <dcterms:created xsi:type="dcterms:W3CDTF">2021-08-06T00:14:00Z</dcterms:created>
  <dcterms:modified xsi:type="dcterms:W3CDTF">2021-08-18T19:28:00Z</dcterms:modified>
</cp:coreProperties>
</file>